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5D6E7" w14:textId="77777777" w:rsidR="004F0443" w:rsidRPr="004F0443" w:rsidRDefault="004F0443" w:rsidP="004F0443">
      <w:r w:rsidRPr="004F0443">
        <w:t>Every day, people face problems at home, work, school, or in their community that they must solve. Think about your life from the past 2 weeks, when something did not work out the way you intended, such as your car breaking down, you running out of milk, or facing a scheduling conflict. A lot of them need you to use math to help solve the problem.</w:t>
      </w:r>
    </w:p>
    <w:p w14:paraId="3EB23E86" w14:textId="77777777" w:rsidR="004F0443" w:rsidRPr="004F0443" w:rsidRDefault="004F0443" w:rsidP="004F0443">
      <w:r w:rsidRPr="004F0443">
        <w:t>Share at least 1 problem that you encountered recently, and answer the following questions in your main post:</w:t>
      </w:r>
    </w:p>
    <w:p w14:paraId="57157604" w14:textId="77777777" w:rsidR="004F0443" w:rsidRPr="004F0443" w:rsidRDefault="004F0443" w:rsidP="004F0443">
      <w:pPr>
        <w:numPr>
          <w:ilvl w:val="0"/>
          <w:numId w:val="1"/>
        </w:numPr>
      </w:pPr>
      <w:r w:rsidRPr="004F0443">
        <w:t>What was the problem, and why it was difficult for you?</w:t>
      </w:r>
    </w:p>
    <w:p w14:paraId="6D5D6166" w14:textId="77777777" w:rsidR="004F0443" w:rsidRPr="004F0443" w:rsidRDefault="004F0443" w:rsidP="004F0443">
      <w:pPr>
        <w:numPr>
          <w:ilvl w:val="0"/>
          <w:numId w:val="1"/>
        </w:numPr>
      </w:pPr>
      <w:r w:rsidRPr="004F0443">
        <w:t>How did you use math in trying to solve the problem, and what was the outcome?</w:t>
      </w:r>
    </w:p>
    <w:p w14:paraId="326E801D" w14:textId="77777777" w:rsidR="004F0443" w:rsidRPr="004F0443" w:rsidRDefault="004F0443" w:rsidP="004F0443">
      <w:pPr>
        <w:numPr>
          <w:ilvl w:val="0"/>
          <w:numId w:val="1"/>
        </w:numPr>
      </w:pPr>
      <w:r w:rsidRPr="004F0443">
        <w:t>How would you approach in the problem differently next time?</w:t>
      </w:r>
    </w:p>
    <w:p w14:paraId="5435AE54" w14:textId="77777777" w:rsidR="004F0443" w:rsidRPr="004F0443" w:rsidRDefault="004F0443" w:rsidP="004F0443">
      <w:r w:rsidRPr="004F0443">
        <w:t>Read the problems and solutions shared by your classmates. In your replies to others, you can share how you would have responded differently or suggest resources for this type of problem.</w:t>
      </w:r>
    </w:p>
    <w:p w14:paraId="3A359DD9" w14:textId="77777777" w:rsidR="00D15BD5" w:rsidRDefault="00D15BD5"/>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415FE4"/>
    <w:multiLevelType w:val="multilevel"/>
    <w:tmpl w:val="E3A03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xtTQ2MzU1MTc3MDZU0lEKTi0uzszPAykwrAUALsFf4iwAAAA="/>
  </w:docVars>
  <w:rsids>
    <w:rsidRoot w:val="004F0443"/>
    <w:rsid w:val="004F0443"/>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F1BFD"/>
  <w15:chartTrackingRefBased/>
  <w15:docId w15:val="{0E7D884F-5A18-4E49-88F1-C1D2DE53A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227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26</Words>
  <Characters>719</Characters>
  <Application>Microsoft Office Word</Application>
  <DocSecurity>0</DocSecurity>
  <Lines>5</Lines>
  <Paragraphs>1</Paragraphs>
  <ScaleCrop>false</ScaleCrop>
  <Company/>
  <LinksUpToDate>false</LinksUpToDate>
  <CharactersWithSpaces>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1-12-20T07:36:00Z</dcterms:created>
  <dcterms:modified xsi:type="dcterms:W3CDTF">2021-12-20T07:36:00Z</dcterms:modified>
</cp:coreProperties>
</file>